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6DB51" w14:textId="24776DE1" w:rsidR="008A5A32" w:rsidRPr="00CB23A6" w:rsidRDefault="00CB23A6" w:rsidP="0076269F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 xml:space="preserve">پیش نیازهای </w:t>
      </w:r>
      <w:bookmarkStart w:id="0" w:name="_Hlk100130353"/>
      <w:r w:rsidR="0076269F">
        <w:rPr>
          <w:rFonts w:cs="B Nazanin" w:hint="cs"/>
          <w:b/>
          <w:bCs/>
          <w:sz w:val="28"/>
          <w:szCs w:val="28"/>
          <w:rtl/>
        </w:rPr>
        <w:t xml:space="preserve">فعال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201E3C">
        <w:rPr>
          <w:rFonts w:cs="B Nazanin" w:hint="cs"/>
          <w:b/>
          <w:bCs/>
          <w:sz w:val="28"/>
          <w:szCs w:val="28"/>
          <w:rtl/>
        </w:rPr>
        <w:t>تسویه حساب</w:t>
      </w:r>
    </w:p>
    <w:bookmarkEnd w:id="0"/>
    <w:p w14:paraId="0C689DBC" w14:textId="7C0CD394" w:rsidR="00CB23A6" w:rsidRPr="00CB23A6" w:rsidRDefault="00CB23A6" w:rsidP="00CB23A6">
      <w:pPr>
        <w:rPr>
          <w:rFonts w:cs="B Nazanin"/>
          <w:sz w:val="28"/>
          <w:szCs w:val="28"/>
          <w:rtl/>
        </w:rPr>
      </w:pPr>
      <w:r w:rsidRPr="00CB23A6">
        <w:rPr>
          <w:rFonts w:cs="B Nazanin" w:hint="cs"/>
          <w:sz w:val="28"/>
          <w:szCs w:val="28"/>
          <w:rtl/>
        </w:rPr>
        <w:t xml:space="preserve">1- </w:t>
      </w:r>
      <w:r w:rsidR="00201E3C">
        <w:rPr>
          <w:rFonts w:cs="B Nazanin" w:hint="cs"/>
          <w:sz w:val="28"/>
          <w:szCs w:val="28"/>
          <w:rtl/>
        </w:rPr>
        <w:t>انجام امور انصرافی، اخراجی و یا فارغ التحصیلی دانشجو.</w:t>
      </w:r>
    </w:p>
    <w:p w14:paraId="07023F42" w14:textId="7A8E0085" w:rsidR="00CB23A6" w:rsidRDefault="00CB23A6" w:rsidP="00CB23A6">
      <w:pPr>
        <w:rPr>
          <w:rFonts w:cs="B Nazanin"/>
          <w:sz w:val="28"/>
          <w:szCs w:val="28"/>
          <w:rtl/>
        </w:rPr>
      </w:pPr>
    </w:p>
    <w:p w14:paraId="111EF761" w14:textId="3941DE3C" w:rsidR="00CB23A6" w:rsidRDefault="0076269F" w:rsidP="0076269F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مراحل فعال </w:t>
      </w:r>
      <w:r w:rsidR="00CB23A6" w:rsidRPr="00CB23A6">
        <w:rPr>
          <w:rFonts w:cs="B Nazanin" w:hint="cs"/>
          <w:b/>
          <w:bCs/>
          <w:sz w:val="28"/>
          <w:szCs w:val="28"/>
          <w:rtl/>
        </w:rPr>
        <w:t>سازی فرآیند دانش آموختگی</w:t>
      </w:r>
    </w:p>
    <w:p w14:paraId="6D3C740C" w14:textId="48AAEBC6" w:rsidR="00CB23A6" w:rsidRDefault="008D3596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6023D568" wp14:editId="5B04B068">
                <wp:simplePos x="0" y="0"/>
                <wp:positionH relativeFrom="column">
                  <wp:posOffset>-182880</wp:posOffset>
                </wp:positionH>
                <wp:positionV relativeFrom="paragraph">
                  <wp:posOffset>86995</wp:posOffset>
                </wp:positionV>
                <wp:extent cx="8802302" cy="4300119"/>
                <wp:effectExtent l="0" t="0" r="18415" b="2476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02302" cy="4300119"/>
                          <a:chOff x="0" y="0"/>
                          <a:chExt cx="8802302" cy="4300119"/>
                        </a:xfrm>
                      </wpg:grpSpPr>
                      <wps:wsp>
                        <wps:cNvPr id="15" name="Rectangle 1"/>
                        <wps:cNvSpPr/>
                        <wps:spPr>
                          <a:xfrm>
                            <a:off x="25400" y="2336800"/>
                            <a:ext cx="1854449" cy="75164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8DEF32" w14:textId="77777777" w:rsidR="008D3596" w:rsidRDefault="0076269F" w:rsidP="0076269F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نهم: </w:t>
                              </w:r>
                            </w:p>
                            <w:p w14:paraId="5F829AC4" w14:textId="5DA4E264" w:rsidR="0076269F" w:rsidRPr="008D3596" w:rsidRDefault="0076269F" w:rsidP="0076269F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تایید کارشناس اداره رفاه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8802302" cy="4300119"/>
                            <a:chOff x="0" y="0"/>
                            <a:chExt cx="8802302" cy="4300119"/>
                          </a:xfrm>
                        </wpg:grpSpPr>
                        <wpg:grpSp>
                          <wpg:cNvPr id="4" name="Group 4"/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8802302" cy="3152598"/>
                              <a:chOff x="0" y="0"/>
                              <a:chExt cx="7378475" cy="2682826"/>
                            </a:xfrm>
                          </wpg:grpSpPr>
                          <wpg:grpSp>
                            <wpg:cNvPr id="46" name="Group 46"/>
                            <wpg:cNvGrpSpPr/>
                            <wpg:grpSpPr>
                              <a:xfrm>
                                <a:off x="0" y="0"/>
                                <a:ext cx="7371080" cy="1341601"/>
                                <a:chOff x="0" y="0"/>
                                <a:chExt cx="7371080" cy="1341601"/>
                              </a:xfrm>
                            </wpg:grpSpPr>
                            <wpg:grpSp>
                              <wpg:cNvPr id="24" name="Group 24"/>
                              <wpg:cNvGrpSpPr/>
                              <wpg:grpSpPr>
                                <a:xfrm>
                                  <a:off x="0" y="0"/>
                                  <a:ext cx="1554480" cy="1331469"/>
                                  <a:chOff x="0" y="0"/>
                                  <a:chExt cx="1554480" cy="1331469"/>
                                </a:xfrm>
                              </wpg:grpSpPr>
                              <wps:wsp>
                                <wps:cNvPr id="5" name="Rectangle 1"/>
                                <wps:cNvSpPr/>
                                <wps:spPr>
                                  <a:xfrm>
                                    <a:off x="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A7BB5E" w14:textId="77777777" w:rsidR="00351FEC" w:rsidRPr="008D3596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گام اول:</w:t>
                                      </w:r>
                                    </w:p>
                                    <w:p w14:paraId="3331C555" w14:textId="4D808CD6" w:rsidR="00CB23A6" w:rsidRPr="008D3596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</w:t>
                                      </w:r>
                                      <w:r w:rsidR="00FA5528"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ارسال</w:t>
                                      </w: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درخواس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Rectangle 6"/>
                                <wps:cNvSpPr/>
                                <wps:spPr>
                                  <a:xfrm>
                                    <a:off x="0" y="631139"/>
                                    <a:ext cx="1554480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08E3CE" w14:textId="1AA8B32F" w:rsidR="001E05CC" w:rsidRPr="008D3596" w:rsidRDefault="00AD34F0" w:rsidP="0076269F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D34F0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فعال سازی فرآیند تسویه حساب</w:t>
                                      </w:r>
                                      <w:r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</w:t>
                                      </w:r>
                                      <w:r w:rsidR="00201E3C"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توسط دانشجو </w:t>
                                      </w:r>
                                      <w:r w:rsidR="00FA5528"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و</w:t>
                                      </w:r>
                                      <w:r w:rsidR="00201E3C"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ارسال به مرحله بعد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3" name="Group 23"/>
                              <wpg:cNvGrpSpPr/>
                              <wpg:grpSpPr>
                                <a:xfrm>
                                  <a:off x="1938742" y="0"/>
                                  <a:ext cx="1560955" cy="1341601"/>
                                  <a:chOff x="-125" y="0"/>
                                  <a:chExt cx="1560955" cy="1341601"/>
                                </a:xfrm>
                              </wpg:grpSpPr>
                              <wps:wsp>
                                <wps:cNvPr id="7" name="Rectangle 4"/>
                                <wps:cNvSpPr/>
                                <wps:spPr>
                                  <a:xfrm>
                                    <a:off x="635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7C6703A9" w14:textId="77777777" w:rsidR="00DB044D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دوم: </w:t>
                                      </w:r>
                                    </w:p>
                                    <w:p w14:paraId="2DA2647A" w14:textId="339F2BFB" w:rsidR="001E05CC" w:rsidRPr="008D3596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تایید کارشناس آموزش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Rectangle 7"/>
                                <wps:cNvSpPr/>
                                <wps:spPr>
                                  <a:xfrm>
                                    <a:off x="-125" y="641271"/>
                                    <a:ext cx="1554481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1A70CC4" w14:textId="544D26AF" w:rsidR="001E05CC" w:rsidRPr="008D3596" w:rsidRDefault="008D359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کارشناس</w:t>
                                      </w:r>
                                      <w:r w:rsidR="001E05CC"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شیمی: الهه فراحی</w:t>
                                      </w:r>
                                      <w:r w:rsidR="001E05CC" w:rsidRPr="008D3596">
                                        <w:rPr>
                                          <w:rFonts w:cs="Arial"/>
                                          <w:sz w:val="26"/>
                                          <w:szCs w:val="26"/>
                                          <w:rtl/>
                                        </w:rPr>
                                        <w:t>͏</w:t>
                                      </w:r>
                                      <w:r w:rsidR="001E05CC"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پور</w:t>
                                      </w:r>
                                    </w:p>
                                    <w:p w14:paraId="4A9BE357" w14:textId="2E237801" w:rsidR="001E05CC" w:rsidRPr="008D3596" w:rsidRDefault="008D3596" w:rsidP="0079582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کارشناس</w:t>
                                      </w:r>
                                      <w:r w:rsidR="001E05CC" w:rsidRPr="008D3596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نفت: سارا لولیای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9" name="Rectangle 5"/>
                              <wps:cNvSpPr/>
                              <wps:spPr>
                                <a:xfrm>
                                  <a:off x="3877733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5FE0CF8" w14:textId="3D2B7B08" w:rsidR="001E05CC" w:rsidRPr="008D3596" w:rsidRDefault="001E05CC" w:rsidP="008D3596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سوم: تایید </w:t>
                                    </w:r>
                                    <w:r w:rsidR="001063CB"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کارشناس </w:t>
                                    </w:r>
                                    <w:r w:rsidR="00A74976"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کتابخانه خوارزمی</w:t>
                                    </w:r>
                                    <w:r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Arrow: Right 21"/>
                              <wps:cNvSpPr/>
                              <wps:spPr>
                                <a:xfrm flipV="1">
                                  <a:off x="1566333" y="230717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Arrow: Right 22"/>
                              <wps:cNvSpPr/>
                              <wps:spPr>
                                <a:xfrm flipV="1">
                                  <a:off x="3505200" y="23918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Right 27"/>
                              <wps:cNvSpPr/>
                              <wps:spPr>
                                <a:xfrm flipV="1">
                                  <a:off x="5435600" y="222250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5816600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3F8DB9E" w14:textId="62A4F1EF" w:rsidR="001E05CC" w:rsidRPr="008D3596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چهارم: تایید </w:t>
                                    </w:r>
                                    <w:r w:rsidR="001063CB"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کارشناس کتابخانه میرزای شیرازی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5" name="Group 45"/>
                            <wpg:cNvGrpSpPr/>
                            <wpg:grpSpPr>
                              <a:xfrm>
                                <a:off x="1591991" y="657013"/>
                                <a:ext cx="5786484" cy="2025813"/>
                                <a:chOff x="1591991" y="-883921"/>
                                <a:chExt cx="5786484" cy="2025813"/>
                              </a:xfrm>
                            </wpg:grpSpPr>
                            <wpg:grpSp>
                              <wpg:cNvPr id="37" name="Group 37"/>
                              <wpg:cNvGrpSpPr/>
                              <wpg:grpSpPr>
                                <a:xfrm>
                                  <a:off x="1591991" y="-883921"/>
                                  <a:ext cx="5786484" cy="2025813"/>
                                  <a:chOff x="-342217" y="-897891"/>
                                  <a:chExt cx="5786694" cy="2025813"/>
                                </a:xfrm>
                              </wpg:grpSpPr>
                              <wps:wsp>
                                <wps:cNvPr id="11" name="Rectangle 11"/>
                                <wps:cNvSpPr/>
                                <wps:spPr>
                                  <a:xfrm>
                                    <a:off x="3882545" y="-515517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D3F5D62" w14:textId="7AB41FE0" w:rsidR="001E05CC" w:rsidRPr="008D3596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پنجم: تایید </w:t>
                                      </w:r>
                                      <w:r w:rsidR="001063CB"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کارشناس کتابخانه ملاصدرا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" name="Rectangle 13"/>
                                <wps:cNvSpPr/>
                                <wps:spPr>
                                  <a:xfrm>
                                    <a:off x="1969643" y="469863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D815532" w14:textId="6710F9DE" w:rsidR="001E05CC" w:rsidRPr="008D3596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هفتم: تایید کارشناس </w:t>
                                      </w:r>
                                      <w:r w:rsidR="00FA0495"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حسابداری دانشجوی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Rectangle 32"/>
                                <wps:cNvSpPr/>
                                <wps:spPr>
                                  <a:xfrm>
                                    <a:off x="3890010" y="487842"/>
                                    <a:ext cx="1554467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6589418E" w14:textId="77777777" w:rsidR="008D3596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ششم: </w:t>
                                      </w:r>
                                    </w:p>
                                    <w:p w14:paraId="4696AB1A" w14:textId="6FC4A20A" w:rsidR="001E05CC" w:rsidRPr="008D3596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تایید </w:t>
                                      </w:r>
                                      <w:r w:rsidR="001063CB" w:rsidRPr="008D3596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کارشناس اداره تغذی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" name="Arrow: Right 29"/>
                                <wps:cNvSpPr/>
                                <wps:spPr>
                                  <a:xfrm rot="5400000" flipV="1">
                                    <a:off x="4474528" y="-806451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Arrow: Right 31"/>
                                <wps:cNvSpPr/>
                                <wps:spPr>
                                  <a:xfrm rot="10800000" flipV="1">
                                    <a:off x="3524250" y="703730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Arrow: Right 33"/>
                                <wps:cNvSpPr/>
                                <wps:spPr>
                                  <a:xfrm rot="10800000" flipV="1">
                                    <a:off x="1603881" y="666041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0" name="Arrow: Right 40"/>
                                <wps:cNvSpPr/>
                                <wps:spPr>
                                  <a:xfrm rot="10800000" flipV="1">
                                    <a:off x="-342217" y="666040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1" name="Rectangle 41"/>
                              <wps:cNvSpPr/>
                              <wps:spPr>
                                <a:xfrm>
                                  <a:off x="1972115" y="453590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E177D0F" w14:textId="77777777" w:rsidR="008D3596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</w:pPr>
                                    <w:r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هشتم: </w:t>
                                    </w:r>
                                  </w:p>
                                  <w:p w14:paraId="796C1347" w14:textId="751E14F9" w:rsidR="001E05CC" w:rsidRPr="008D3596" w:rsidRDefault="001E05CC" w:rsidP="001E05CC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تایید کارشناس </w:t>
                                    </w:r>
                                    <w:r w:rsidR="00FA0495"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اداره خوابگاه</w:t>
                                    </w:r>
                                    <w:r w:rsidR="00351FEC" w:rsidRPr="008D3596"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  <w:t xml:space="preserve"> </w:t>
                                    </w:r>
                                    <w:r w:rsidR="00FA0495" w:rsidRPr="008D3596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ها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6" name="Group 16"/>
                          <wpg:cNvGrpSpPr/>
                          <wpg:grpSpPr>
                            <a:xfrm>
                              <a:off x="45720" y="3528060"/>
                              <a:ext cx="6472894" cy="772059"/>
                              <a:chOff x="1945217" y="0"/>
                              <a:chExt cx="5425863" cy="657014"/>
                            </a:xfrm>
                          </wpg:grpSpPr>
                          <wps:wsp>
                            <wps:cNvPr id="25" name="Rectangle 4"/>
                            <wps:cNvSpPr/>
                            <wps:spPr>
                              <a:xfrm>
                                <a:off x="1945217" y="0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1A7A112" w14:textId="06D09088" w:rsidR="00FA0495" w:rsidRPr="008D3596" w:rsidRDefault="00FA0495" w:rsidP="00FA0495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8D3596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گام دهم: تایید کارشناس حسابداری دانشجویان نوبت دوم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Rectangle 5"/>
                            <wps:cNvSpPr/>
                            <wps:spPr>
                              <a:xfrm>
                                <a:off x="3877733" y="16934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181A5DF" w14:textId="77777777" w:rsidR="00144DB3" w:rsidRDefault="00FA0495" w:rsidP="00FA0495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</w:pPr>
                                  <w:r w:rsidRPr="008D3596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گام یازدهم: </w:t>
                                  </w:r>
                                </w:p>
                                <w:p w14:paraId="6108B11C" w14:textId="0247A495" w:rsidR="00FA0495" w:rsidRPr="008D3596" w:rsidRDefault="00FA0495" w:rsidP="00FA0495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8D3596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تایید کارشناس امور فرهنگی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9" name="Arrow: Right 39"/>
                            <wps:cNvSpPr/>
                            <wps:spPr>
                              <a:xfrm flipV="1">
                                <a:off x="3505200" y="239184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" name="Arrow: Right 47"/>
                            <wps:cNvSpPr/>
                            <wps:spPr>
                              <a:xfrm flipV="1">
                                <a:off x="5435600" y="222250"/>
                                <a:ext cx="365760" cy="1828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9" name="Rectangle 49"/>
                            <wps:cNvSpPr/>
                            <wps:spPr>
                              <a:xfrm>
                                <a:off x="5816600" y="16934"/>
                                <a:ext cx="1554480" cy="640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EFC5A65" w14:textId="6C889758" w:rsidR="00FA0495" w:rsidRPr="008D3596" w:rsidRDefault="00FA0495" w:rsidP="00FA0495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8D3596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گام دوازدهم: اتمام</w:t>
                                  </w:r>
                                  <w:r w:rsidR="0076269F" w:rsidRPr="008D3596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 xml:space="preserve"> فرایند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0" name="Arrow: Right 29"/>
                          <wps:cNvSpPr/>
                          <wps:spPr>
                            <a:xfrm rot="5400000" flipV="1">
                              <a:off x="712787" y="3212148"/>
                              <a:ext cx="429806" cy="218118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023D568" id="Group 14" o:spid="_x0000_s1026" style="position:absolute;left:0;text-align:left;margin-left:-14.4pt;margin-top:6.85pt;width:693.1pt;height:338.6pt;z-index:251730944" coordsize="88023,43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">
                <v:rect id="Rectangle 1" o:spid="_x0000_s1027" style="position:absolute;left:254;top:23368;width:18544;height:75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" fillcolor="yellow" strokecolor="#70ad47 [3209]" strokeweight="1pt">
                  <v:textbox inset="0,0,0,0">
                    <w:txbxContent>
                      <w:p w14:paraId="198DEF32" w14:textId="77777777" w:rsidR="008D3596" w:rsidRDefault="0076269F" w:rsidP="0076269F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  <w:rtl/>
                          </w:rPr>
                        </w:pPr>
                        <w:r w:rsidRPr="008D3596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 xml:space="preserve">گام نهم: </w:t>
                        </w:r>
                      </w:p>
                      <w:p w14:paraId="5F829AC4" w14:textId="5DA4E264" w:rsidR="0076269F" w:rsidRPr="008D3596" w:rsidRDefault="0076269F" w:rsidP="0076269F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</w:rPr>
                        </w:pPr>
                        <w:r w:rsidRPr="008D3596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تایید کارشناس اداره رفاه</w:t>
                        </w:r>
                      </w:p>
                    </w:txbxContent>
                  </v:textbox>
                </v:rect>
                <v:group id="Group 12" o:spid="_x0000_s1028" style="position:absolute;width:88023;height:43001" coordsize="88023,43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group id="Group 4" o:spid="_x0000_s1029" style="position:absolute;width:88023;height:31525" coordsize="73784,26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group id="Group 46" o:spid="_x0000_s1030" style="position:absolute;width:73710;height:13416" coordsize="73710,13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group id="Group 24" o:spid="_x0000_s1031" style="position:absolute;width:15544;height:13314" coordsize="15544,13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rect id="Rectangle 1" o:spid="_x0000_s1032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57A7BB5E" w14:textId="77777777" w:rsidR="00351FEC" w:rsidRPr="008D3596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اول:</w:t>
                                </w:r>
                              </w:p>
                              <w:p w14:paraId="3331C555" w14:textId="4D808CD6" w:rsidR="00CB23A6" w:rsidRPr="008D3596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</w:t>
                                </w:r>
                                <w:r w:rsidR="00FA5528"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رسال</w:t>
                                </w: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درخواست</w:t>
                                </w:r>
                              </w:p>
                            </w:txbxContent>
                          </v:textbox>
                        </v:rect>
                        <v:rect id="Rectangle 6" o:spid="_x0000_s1033" style="position:absolute;top:6311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  <v:textbox inset="0,0,0,0">
                            <w:txbxContent>
                              <w:p w14:paraId="5708E3CE" w14:textId="1AA8B32F" w:rsidR="001E05CC" w:rsidRPr="008D3596" w:rsidRDefault="00AD34F0" w:rsidP="0076269F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AD34F0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فعال سازی فرآیند تسویه حساب</w:t>
                                </w:r>
                                <w:r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</w:t>
                                </w:r>
                                <w:r w:rsidR="00201E3C"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توسط دانشجو </w:t>
                                </w:r>
                                <w:r w:rsidR="00FA5528"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و</w:t>
                                </w:r>
                                <w:r w:rsidR="00201E3C"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ارسال به مرحله بعد</w:t>
                                </w:r>
                              </w:p>
                            </w:txbxContent>
                          </v:textbox>
                        </v:rect>
                      </v:group>
                      <v:group id="Group 23" o:spid="_x0000_s1034" style="position:absolute;left:19387;width:15609;height:13416" coordorigin="-1" coordsize="15609,13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rect id="Rectangle 4" o:spid="_x0000_s1035" style="position:absolute;left:63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7C6703A9" w14:textId="77777777" w:rsidR="00DB044D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دوم: </w:t>
                                </w:r>
                              </w:p>
                              <w:p w14:paraId="2DA2647A" w14:textId="339F2BFB" w:rsidR="001E05CC" w:rsidRPr="008D3596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تایید کارشناس آموزش</w:t>
                                </w:r>
                              </w:p>
                            </w:txbxContent>
                          </v:textbox>
                        </v:rect>
                        <v:rect id="Rectangle 7" o:spid="_x0000_s1036" style="position:absolute;left:-1;top:6412;width:15544;height:7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      <v:textbox inset="0,0,0,0">
                            <w:txbxContent>
                              <w:p w14:paraId="01A70CC4" w14:textId="544D26AF" w:rsidR="001E05CC" w:rsidRPr="008D3596" w:rsidRDefault="008D359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کارشناس</w:t>
                                </w:r>
                                <w:r w:rsidR="001E05CC"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شیمی: الهه فراحی</w:t>
                                </w:r>
                                <w:r w:rsidR="001E05CC" w:rsidRPr="008D3596">
                                  <w:rPr>
                                    <w:rFonts w:cs="Arial"/>
                                    <w:sz w:val="26"/>
                                    <w:szCs w:val="26"/>
                                    <w:rtl/>
                                  </w:rPr>
                                  <w:t>͏</w:t>
                                </w:r>
                                <w:r w:rsidR="001E05CC"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پور</w:t>
                                </w:r>
                              </w:p>
                              <w:p w14:paraId="4A9BE357" w14:textId="2E237801" w:rsidR="001E05CC" w:rsidRPr="008D3596" w:rsidRDefault="008D3596" w:rsidP="0079582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کارشناس</w:t>
                                </w:r>
                                <w:r w:rsidR="001E05CC" w:rsidRPr="008D3596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نفت: سارا لولیایی</w:t>
                                </w:r>
                              </w:p>
                            </w:txbxContent>
                          </v:textbox>
                        </v:rect>
                      </v:group>
                      <v:rect id="Rectangle 5" o:spid="_x0000_s1037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65FE0CF8" w14:textId="3D2B7B08" w:rsidR="001E05CC" w:rsidRPr="008D3596" w:rsidRDefault="001E05CC" w:rsidP="008D3596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سوم: تایید </w:t>
                              </w:r>
                              <w:r w:rsidR="001063CB"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کارشناس </w:t>
                              </w:r>
                              <w:r w:rsidR="00A74976"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کتابخانه خوارزمی</w:t>
                              </w:r>
                              <w:r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21" o:spid="_x0000_s1038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  <v:shape id="Arrow: Right 22" o:spid="_x0000_s1039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  <v:shape id="Arrow: Right 27" o:spid="_x0000_s1040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  <v:rect id="Rectangle 26" o:spid="_x0000_s1041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43F8DB9E" w14:textId="62A4F1EF" w:rsidR="001E05CC" w:rsidRPr="008D3596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چهارم: تایید </w:t>
                              </w:r>
                              <w:r w:rsidR="001063CB"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کارشناس کتابخانه میرزای شیرازی</w:t>
                              </w:r>
                            </w:p>
                          </w:txbxContent>
                        </v:textbox>
                      </v:rect>
                    </v:group>
                    <v:group id="Group 45" o:spid="_x0000_s1042" style="position:absolute;left:15919;top:6570;width:57865;height:20258" coordorigin="15919,-8839" coordsize="57864,20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group id="Group 37" o:spid="_x0000_s1043" style="position:absolute;left:15919;top:-8839;width:57865;height:20257" coordorigin="-3422,-8978" coordsize="57866,20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11" o:spid="_x0000_s1044" style="position:absolute;left:38825;top:-5155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1D3F5D62" w14:textId="7AB41FE0" w:rsidR="001E05CC" w:rsidRPr="008D3596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پنجم: تایید </w:t>
                                </w:r>
                                <w:r w:rsidR="001063CB"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کارشناس کتابخانه ملاصدرا</w:t>
                                </w:r>
                              </w:p>
                            </w:txbxContent>
                          </v:textbox>
                        </v:rect>
                        <v:rect id="Rectangle 13" o:spid="_x0000_s1045" style="position:absolute;left:19696;top:4698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4D815532" w14:textId="6710F9DE" w:rsidR="001E05CC" w:rsidRPr="008D3596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هفتم: تایید کارشناس </w:t>
                                </w:r>
                                <w:r w:rsidR="00FA0495"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حسابداری دانشجویی</w:t>
                                </w:r>
                              </w:p>
                            </w:txbxContent>
                          </v:textbox>
                        </v:rect>
                        <v:rect id="Rectangle 32" o:spid="_x0000_s1046" style="position:absolute;left:38900;top:4878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    <v:textbox inset="0,0,0,0">
                            <w:txbxContent>
                              <w:p w14:paraId="6589418E" w14:textId="77777777" w:rsidR="008D3596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ششم: </w:t>
                                </w:r>
                              </w:p>
                              <w:p w14:paraId="4696AB1A" w14:textId="6FC4A20A" w:rsidR="001E05CC" w:rsidRPr="008D3596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تایید </w:t>
                                </w:r>
                                <w:r w:rsidR="001063CB" w:rsidRPr="008D3596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کارشناس اداره تغذیه</w:t>
                                </w:r>
                              </w:p>
                            </w:txbxContent>
                          </v:textbox>
                        </v:rect>
                        <v:shape id="Arrow: Right 29" o:spid="_x0000_s1047" type="#_x0000_t13" style="position:absolute;left:44745;top:-8064;width:3657;height:1829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" fillcolor="#92d050" strokecolor="black [3213]" strokeweight="1pt"/>
                        <v:shape id="Arrow: Right 31" o:spid="_x0000_s1048" type="#_x0000_t13" style="position:absolute;left:35242;top:7037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" fillcolor="#92d050" strokecolor="black [3213]" strokeweight="1pt"/>
                        <v:shape id="Arrow: Right 33" o:spid="_x0000_s1049" type="#_x0000_t13" style="position:absolute;left:16038;top:6660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    <v:shape id="Arrow: Right 40" o:spid="_x0000_s1050" type="#_x0000_t13" style="position:absolute;left:-3422;top:6660;width:3657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" fillcolor="#92d050" strokecolor="black [3213]" strokeweight="1pt"/>
                      </v:group>
                      <v:rect id="Rectangle 41" o:spid="_x0000_s1051" style="position:absolute;left:19721;top:4535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1E177D0F" w14:textId="77777777" w:rsidR="008D3596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هشتم: </w:t>
                              </w:r>
                            </w:p>
                            <w:p w14:paraId="796C1347" w14:textId="751E14F9" w:rsidR="001E05CC" w:rsidRPr="008D3596" w:rsidRDefault="001E05CC" w:rsidP="001E05CC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تایید کارشناس </w:t>
                              </w:r>
                              <w:r w:rsidR="00FA0495"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داره خوابگاه</w:t>
                              </w:r>
                              <w:r w:rsidR="00351FEC" w:rsidRPr="008D3596"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="00FA0495" w:rsidRPr="008D3596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ها</w:t>
                              </w:r>
                            </w:p>
                          </w:txbxContent>
                        </v:textbox>
                      </v:rect>
                    </v:group>
                  </v:group>
                  <v:group id="Group 16" o:spid="_x0000_s1052" style="position:absolute;left:457;top:35280;width:64729;height:7721" coordorigin="19452" coordsize="54258,6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rect id="Rectangle 4" o:spid="_x0000_s1053" style="position:absolute;left:19452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" fillcolor="yellow" strokecolor="#70ad47 [3209]" strokeweight="1pt">
                      <v:textbox inset="0,0,0,0">
                        <w:txbxContent>
                          <w:p w14:paraId="71A7A112" w14:textId="06D09088" w:rsidR="00FA0495" w:rsidRPr="008D3596" w:rsidRDefault="00FA0495" w:rsidP="00FA049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8D3596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گام دهم: تایید کارشناس حسابداری دانشجویان نوبت دوم</w:t>
                            </w:r>
                          </w:p>
                        </w:txbxContent>
                      </v:textbox>
                    </v:rect>
                    <v:rect id="Rectangle 5" o:spid="_x0000_s1054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" fillcolor="yellow" strokecolor="#70ad47 [3209]" strokeweight="1pt">
                      <v:textbox inset="0,0,0,0">
                        <w:txbxContent>
                          <w:p w14:paraId="1181A5DF" w14:textId="77777777" w:rsidR="00144DB3" w:rsidRDefault="00FA0495" w:rsidP="00FA049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  <w:r w:rsidRPr="008D3596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گام یازدهم: </w:t>
                            </w:r>
                          </w:p>
                          <w:p w14:paraId="6108B11C" w14:textId="0247A495" w:rsidR="00FA0495" w:rsidRPr="008D3596" w:rsidRDefault="00FA0495" w:rsidP="00FA049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8D3596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تایید کارشناس امور فرهنگی </w:t>
                            </w:r>
                          </w:p>
                        </w:txbxContent>
                      </v:textbox>
                    </v:rect>
                    <v:shape id="Arrow: Right 39" o:spid="_x0000_s1055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" fillcolor="#92d050" strokecolor="black [3213]" strokeweight="1pt"/>
                    <v:shape id="Arrow: Right 47" o:spid="_x0000_s1056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" fillcolor="#92d050" strokecolor="black [3213]" strokeweight="1pt"/>
                    <v:rect id="Rectangle 49" o:spid="_x0000_s1057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" fillcolor="yellow" strokecolor="#70ad47 [3209]" strokeweight="1pt">
                      <v:textbox inset="0,0,0,0">
                        <w:txbxContent>
                          <w:p w14:paraId="2EFC5A65" w14:textId="6C889758" w:rsidR="00FA0495" w:rsidRPr="008D3596" w:rsidRDefault="00FA0495" w:rsidP="00FA0495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8D3596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گام دوازدهم: اتمام</w:t>
                            </w:r>
                            <w:r w:rsidR="0076269F" w:rsidRPr="008D3596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فرایند</w:t>
                            </w:r>
                          </w:p>
                        </w:txbxContent>
                      </v:textbox>
                    </v:rect>
                  </v:group>
                  <v:shape id="Arrow: Right 29" o:spid="_x0000_s1058" type="#_x0000_t13" style="position:absolute;left:7128;top:32121;width:4298;height:2181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" adj="16119" fillcolor="#92d050" strokecolor="black [3213]" strokeweight="1pt"/>
                </v:group>
              </v:group>
            </w:pict>
          </mc:Fallback>
        </mc:AlternateContent>
      </w:r>
    </w:p>
    <w:p w14:paraId="14754F99" w14:textId="179970F0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6C3499A5" w:rsidR="00CB23A6" w:rsidRDefault="00CB23A6" w:rsidP="00CB23A6">
      <w:pPr>
        <w:rPr>
          <w:rFonts w:cs="B Nazanin"/>
          <w:sz w:val="28"/>
          <w:szCs w:val="28"/>
          <w:rtl/>
        </w:rPr>
      </w:pPr>
      <w:r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74C6E372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15BEB738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FF3C1AF" w14:textId="1B626DB7" w:rsidR="0079582E" w:rsidRDefault="0076269F" w:rsidP="00CB23A6">
      <w:pPr>
        <w:rPr>
          <w:rFonts w:cs="B Nazanin"/>
          <w:sz w:val="28"/>
          <w:szCs w:val="28"/>
          <w:rtl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315C0BC" wp14:editId="246D4355">
                <wp:simplePos x="0" y="0"/>
                <wp:positionH relativeFrom="column">
                  <wp:posOffset>7458393</wp:posOffset>
                </wp:positionH>
                <wp:positionV relativeFrom="paragraph">
                  <wp:posOffset>204152</wp:posOffset>
                </wp:positionV>
                <wp:extent cx="429806" cy="218118"/>
                <wp:effectExtent l="0" t="8573" r="38418" b="38417"/>
                <wp:wrapNone/>
                <wp:docPr id="3" name="Arrow: Righ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429806" cy="218118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E72F52" id="Arrow: Right 29" o:spid="_x0000_s1026" type="#_x0000_t13" style="position:absolute;margin-left:587.3pt;margin-top:16.05pt;width:33.85pt;height:17.15pt;rotation:-90;flip:y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" adj="16119" fillcolor="#92d050" strokecolor="black [3213]" strokeweight="1pt"/>
            </w:pict>
          </mc:Fallback>
        </mc:AlternateContent>
      </w:r>
    </w:p>
    <w:p w14:paraId="4A182834" w14:textId="2EF44598" w:rsidR="0079582E" w:rsidRDefault="0079582E" w:rsidP="00CB23A6">
      <w:pPr>
        <w:rPr>
          <w:rFonts w:cs="B Nazanin"/>
          <w:sz w:val="28"/>
          <w:szCs w:val="28"/>
          <w:rtl/>
        </w:rPr>
      </w:pPr>
    </w:p>
    <w:p w14:paraId="5F543304" w14:textId="0090C5CE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D572659" w14:textId="10999040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2AD46CF" w14:textId="0803A817" w:rsidR="00FA0495" w:rsidRDefault="00FA0495" w:rsidP="0079582E">
      <w:pPr>
        <w:rPr>
          <w:rFonts w:cs="B Nazanin"/>
          <w:sz w:val="28"/>
          <w:szCs w:val="28"/>
          <w:rtl/>
        </w:rPr>
      </w:pPr>
    </w:p>
    <w:p w14:paraId="12DED748" w14:textId="1D25411C" w:rsidR="0076269F" w:rsidRDefault="0076269F" w:rsidP="0079582E">
      <w:pPr>
        <w:rPr>
          <w:rFonts w:cs="B Nazanin"/>
          <w:sz w:val="28"/>
          <w:szCs w:val="28"/>
        </w:rPr>
      </w:pPr>
    </w:p>
    <w:p w14:paraId="393F9023" w14:textId="77777777" w:rsidR="00351FEC" w:rsidRDefault="00351FEC" w:rsidP="0079582E">
      <w:pPr>
        <w:rPr>
          <w:rFonts w:cs="B Nazanin"/>
          <w:sz w:val="28"/>
          <w:szCs w:val="28"/>
          <w:rtl/>
        </w:rPr>
      </w:pPr>
    </w:p>
    <w:p w14:paraId="75F782C4" w14:textId="1CC292A3" w:rsidR="00FA0495" w:rsidRPr="00FA5528" w:rsidRDefault="00FA5528" w:rsidP="0079582E">
      <w:pPr>
        <w:rPr>
          <w:rFonts w:cs="B Nazanin"/>
          <w:b/>
          <w:bCs/>
          <w:sz w:val="28"/>
          <w:szCs w:val="28"/>
          <w:rtl/>
        </w:rPr>
      </w:pPr>
      <w:r w:rsidRPr="00FA5528">
        <w:rPr>
          <w:rFonts w:cs="B Nazanin" w:hint="cs"/>
          <w:b/>
          <w:bCs/>
          <w:sz w:val="28"/>
          <w:szCs w:val="28"/>
          <w:rtl/>
        </w:rPr>
        <w:t>توضیحات:</w:t>
      </w:r>
    </w:p>
    <w:p w14:paraId="769D3068" w14:textId="358B822E" w:rsidR="0079582E" w:rsidRDefault="00C41CB3" w:rsidP="00485BA3">
      <w:pPr>
        <w:pStyle w:val="ListParagraph"/>
        <w:numPr>
          <w:ilvl w:val="0"/>
          <w:numId w:val="1"/>
        </w:numPr>
        <w:jc w:val="both"/>
        <w:rPr>
          <w:rFonts w:cs="B Nazanin"/>
          <w:sz w:val="28"/>
          <w:szCs w:val="28"/>
        </w:rPr>
      </w:pPr>
      <w:r w:rsidRPr="00C41CB3">
        <w:rPr>
          <w:rFonts w:cs="B Nazanin" w:hint="cs"/>
          <w:sz w:val="28"/>
          <w:szCs w:val="28"/>
          <w:rtl/>
        </w:rPr>
        <w:t xml:space="preserve">در هر کدام از اگر نیاز به مراجعه حضوری دانشجو باشد، در همان گام قسمت «مراجعه دانشجو الزامی است» علامت خواهد خورد. </w:t>
      </w:r>
    </w:p>
    <w:p w14:paraId="440DF388" w14:textId="12571BA6" w:rsidR="00C41CB3" w:rsidRDefault="00C41CB3" w:rsidP="00485BA3">
      <w:pPr>
        <w:pStyle w:val="ListParagraph"/>
        <w:numPr>
          <w:ilvl w:val="0"/>
          <w:numId w:val="1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گام دوم مستلزم تحویل دادن کارت دانشجویی به کارشناس رشته مربوطه می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>باشد. درصورت مفقودی کارت، مراجعه به واحد صدور کارت (روبروی استخر دانشگاه) الزامی می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>باشد.</w:t>
      </w:r>
    </w:p>
    <w:p w14:paraId="32CC707F" w14:textId="0835C965" w:rsidR="00C41CB3" w:rsidRDefault="00C41CB3" w:rsidP="00485BA3">
      <w:pPr>
        <w:pStyle w:val="ListParagraph"/>
        <w:numPr>
          <w:ilvl w:val="0"/>
          <w:numId w:val="1"/>
        </w:numPr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تسویه حساب کتابخانه ها مستلزم تحویل دادن تمامی کتابهای امانت گرفته شده و کلید کمدهای دریافت شده در کتابخانه می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 xml:space="preserve">باشد. </w:t>
      </w:r>
    </w:p>
    <w:p w14:paraId="127BD94C" w14:textId="77777777" w:rsidR="00C41CB3" w:rsidRPr="00C41CB3" w:rsidRDefault="00C41CB3" w:rsidP="00C41CB3">
      <w:pPr>
        <w:ind w:left="360"/>
        <w:rPr>
          <w:rFonts w:cs="B Nazanin"/>
          <w:sz w:val="28"/>
          <w:szCs w:val="28"/>
          <w:rtl/>
        </w:rPr>
      </w:pPr>
    </w:p>
    <w:p w14:paraId="686EB62B" w14:textId="77777777" w:rsidR="00C41CB3" w:rsidRPr="00CB23A6" w:rsidRDefault="00C41CB3" w:rsidP="00CB23A6">
      <w:pPr>
        <w:rPr>
          <w:rFonts w:cs="B Nazanin"/>
          <w:sz w:val="28"/>
          <w:szCs w:val="28"/>
        </w:rPr>
      </w:pPr>
    </w:p>
    <w:sectPr w:rsidR="00C41CB3" w:rsidRPr="00CB23A6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72761" w14:textId="77777777" w:rsidR="00442FAF" w:rsidRDefault="00442FAF" w:rsidP="001E05CC">
      <w:pPr>
        <w:spacing w:after="0" w:line="240" w:lineRule="auto"/>
      </w:pPr>
      <w:r>
        <w:separator/>
      </w:r>
    </w:p>
  </w:endnote>
  <w:endnote w:type="continuationSeparator" w:id="0">
    <w:p w14:paraId="744C84E2" w14:textId="77777777" w:rsidR="00442FAF" w:rsidRDefault="00442FAF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5AEBF" w14:textId="77777777" w:rsidR="00442FAF" w:rsidRDefault="00442FAF" w:rsidP="001E05CC">
      <w:pPr>
        <w:spacing w:after="0" w:line="240" w:lineRule="auto"/>
      </w:pPr>
      <w:r>
        <w:separator/>
      </w:r>
    </w:p>
  </w:footnote>
  <w:footnote w:type="continuationSeparator" w:id="0">
    <w:p w14:paraId="0C04E955" w14:textId="77777777" w:rsidR="00442FAF" w:rsidRDefault="00442FAF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9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F62AFB3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0914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1063CB"/>
    <w:rsid w:val="00144DB3"/>
    <w:rsid w:val="001B2D89"/>
    <w:rsid w:val="001B4D54"/>
    <w:rsid w:val="001E05CC"/>
    <w:rsid w:val="00201E3C"/>
    <w:rsid w:val="00223FD7"/>
    <w:rsid w:val="002657E9"/>
    <w:rsid w:val="0028071F"/>
    <w:rsid w:val="00351FEC"/>
    <w:rsid w:val="003F7203"/>
    <w:rsid w:val="00442FAF"/>
    <w:rsid w:val="00485BA3"/>
    <w:rsid w:val="004A1D15"/>
    <w:rsid w:val="004B5C1C"/>
    <w:rsid w:val="00540D5E"/>
    <w:rsid w:val="00543558"/>
    <w:rsid w:val="00743ACE"/>
    <w:rsid w:val="0076269F"/>
    <w:rsid w:val="0079582E"/>
    <w:rsid w:val="007C4405"/>
    <w:rsid w:val="008A5A32"/>
    <w:rsid w:val="008D3596"/>
    <w:rsid w:val="009006F7"/>
    <w:rsid w:val="009B0B60"/>
    <w:rsid w:val="00A043E4"/>
    <w:rsid w:val="00A74976"/>
    <w:rsid w:val="00AD34F0"/>
    <w:rsid w:val="00B956E8"/>
    <w:rsid w:val="00BB0B99"/>
    <w:rsid w:val="00C41CB3"/>
    <w:rsid w:val="00C85982"/>
    <w:rsid w:val="00CB23A6"/>
    <w:rsid w:val="00DB044D"/>
    <w:rsid w:val="00E27B77"/>
    <w:rsid w:val="00EC1AC7"/>
    <w:rsid w:val="00F94C7F"/>
    <w:rsid w:val="00FA0495"/>
    <w:rsid w:val="00FA5528"/>
    <w:rsid w:val="00FD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F01EA3-E89A-43B8-A3C8-F5D0A7393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10</cp:revision>
  <dcterms:created xsi:type="dcterms:W3CDTF">2022-04-13T08:23:00Z</dcterms:created>
  <dcterms:modified xsi:type="dcterms:W3CDTF">2022-04-14T20:50:00Z</dcterms:modified>
</cp:coreProperties>
</file>